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3.1.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  <w:r>
        <w:t xml:space="preserve"> </w:t>
      </w:r>
      <w:r>
        <w:t xml:space="preserve">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Командная оболочка Линукс - это командный интерпретатор, который выдает пользователю интерактивное приглашение к вводу команд (командную строку) и предлагает массу разнообразных возможностей.</w:t>
      </w:r>
      <w:r>
        <w:t xml:space="preserve"> </w:t>
      </w:r>
      <w:r>
        <w:t xml:space="preserve">“</w:t>
      </w:r>
      <w:r>
        <w:t xml:space="preserve">GNU Midnight Commander - это визуальный файловый менеджер, распространяемый под лицензией GPL, и поэтому он квалифицируется как Free Software. Это мощная текстовая полнофункциональная программа, которая позволяет вам копировать, перемещать и удалять файлы и директории, производить поиск файлов и запускать на выполнение команды оболочки. Также включены встроенные редактор и программа для просмотра файлов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  <w:r>
        <w:t xml:space="preserve"> </w:t>
      </w: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p>
      <w:pPr>
        <w:pStyle w:val="BodyText"/>
      </w:pPr>
      <w:r>
        <w:t xml:space="preserve">Некоторые команды в Midnight Commander вызываются с использованием клавиш Control (иногда обозначается как CTRL или CTL) и Meta (иногда обозначается ALT или даже Compose).</w:t>
      </w:r>
      <w:r>
        <w:t xml:space="preserve"> </w:t>
      </w:r>
      <w:r>
        <w:t xml:space="preserve">[2]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овем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739000"/>
            <wp:effectExtent b="0" l="0" r="0" t="0"/>
            <wp:docPr descr="Figure 1: Команда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а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872271"/>
            <wp:effectExtent b="0" l="0" r="0" t="0"/>
            <wp:docPr descr="Figure 2: Команда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оманда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517090"/>
            <wp:effectExtent b="0" l="0" r="0" t="0"/>
            <wp:docPr descr="Figure 3: Информация о размере и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нформация о размере и правах доступ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(или правой) панели. Оценим степень подробности вывода информации о файла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536399"/>
            <wp:effectExtent b="0" l="0" r="0" t="0"/>
            <wp:docPr descr="Figure 4: Команда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манда правой панели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31367"/>
            <wp:effectExtent b="0" l="0" r="0" t="0"/>
            <wp:docPr descr="Figure 5: Команда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 правой панел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просмотр содержимого текстового файла;редактирование содержимого текстового файла (без сохранения результатов редактирования);создание каталога; копирование в файлов в созданны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833780"/>
            <wp:effectExtent b="0" l="0" r="0" t="0"/>
            <wp:docPr descr="Figure 6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смотр содержимого файла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230151"/>
            <wp:effectExtent b="0" l="0" r="0" t="0"/>
            <wp:docPr descr="Figure 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каталога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515219"/>
            <wp:effectExtent b="0" l="0" r="0" t="0"/>
            <wp:docPr descr="Figure 8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пирование в файлов в созданны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переход в домашний каталог; анализ файла меню и файла расширен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5228456"/>
            <wp:effectExtent b="0" l="0" r="0" t="0"/>
            <wp:docPr descr="Figure 9: Поиск файлов с расширением .tx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иск файлов с расширением .txt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221736"/>
            <wp:effectExtent b="0" l="0" r="0" t="0"/>
            <wp:docPr descr="Figure 10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ереход в домашний каталог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5089321"/>
            <wp:effectExtent b="0" l="0" r="0" t="0"/>
            <wp:docPr descr="Figure 11: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Файл расширений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5192326"/>
            <wp:effectExtent b="0" l="0" r="0" t="0"/>
            <wp:docPr descr="Figure 12: Файл мен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Файл меню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им подменю Настройки . Освойте операции, определяющие структуру экрана mc (Full screen, Double Width, Show Hidden Files и т.д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5165335"/>
            <wp:effectExtent b="0" l="0" r="0" t="0"/>
            <wp:docPr descr="Figure 13: Окно Внешний вид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Окно Внешний вид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4011643"/>
            <wp:effectExtent b="0" l="0" r="0" t="0"/>
            <wp:docPr descr="Figure 14: Окно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Окно настройка панели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903973"/>
            <wp:effectExtent b="0" l="0" r="0" t="0"/>
            <wp:docPr descr="Figure 15: Окно параметры конфигур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Окно параметры конфигурации</w:t>
      </w:r>
    </w:p>
    <w:bookmarkEnd w:id="0"/>
    <w:p>
      <w:pPr>
        <w:pStyle w:val="BodyText"/>
      </w:pPr>
      <w:r>
        <w:t xml:space="preserve">7.3.2. Задание по встроенному редактору mc</w:t>
      </w:r>
    </w:p>
    <w:p>
      <w:pPr>
        <w:numPr>
          <w:ilvl w:val="0"/>
          <w:numId w:val="1008"/>
        </w:numPr>
        <w:pStyle w:val="Compact"/>
      </w:pPr>
      <w:r>
        <w:t xml:space="preserve">Создадим текстовой файл text.txt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1236732"/>
            <wp:effectExtent b="0" l="0" r="0" t="0"/>
            <wp:docPr descr="Figure 16: 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Создание текстового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numPr>
          <w:ilvl w:val="0"/>
          <w:numId w:val="1009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2386809"/>
            <wp:effectExtent b="0" l="0" r="0" t="0"/>
            <wp:docPr descr="Figure 17: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Текстовый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,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2346960"/>
            <wp:effectExtent b="0" l="0" r="0" t="0"/>
            <wp:docPr descr="Figure 18: Проделывание манипуляций с файлом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Проделывание манипуляций с файлом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2673945"/>
            <wp:effectExtent b="0" l="0" r="0" t="0"/>
            <wp:docPr descr="Figure 19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Сохране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4380007"/>
            <wp:effectExtent b="0" l="0" r="0" t="0"/>
            <wp:docPr descr="Figure 20: Файл на .cpp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Файл на .cpp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те, если она включен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4329952"/>
            <wp:effectExtent b="0" l="0" r="0" t="0"/>
            <wp:docPr descr="Figure 21: Текст программы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Текст программы без подсветки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 работу с командной оболочкой mc, приобрел практические навыки по работе с ней, а также по просмотру файлов и каталогов, манипуляции с ними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1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numPr>
          <w:ilvl w:val="0"/>
          <w:numId w:val="1016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16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6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6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mi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dnight Commander - консольный файловый менеджер для Linux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67">
        <w:r>
          <w:rPr>
            <w:rStyle w:val="Hyperlink"/>
          </w:rPr>
          <w:t xml:space="preserve">http://rus-linux.net/MyLDP/consol/midnight-commander.html</w:t>
        </w:r>
      </w:hyperlink>
      <w:r>
        <w:t xml:space="preserve">.</w:t>
      </w:r>
    </w:p>
    <w:bookmarkEnd w:id="68"/>
    <w:bookmarkStart w:id="70" w:name="ref-m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АИМЕНОВАНИЕ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69">
        <w:r>
          <w:rPr>
            <w:rStyle w:val="Hyperlink"/>
          </w:rPr>
          <w:t xml:space="preserve">https://manpages.ubuntu.com/manpages/trusty/ru/man1/mc.1.html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67" Target="http://rus-linux.net/MyLDP/consol/midnight-commander.html" TargetMode="External" /><Relationship Type="http://schemas.openxmlformats.org/officeDocument/2006/relationships/hyperlink" Id="rId69" Target="https://manpages.ubuntu.com/manpages/trusty/ru/man1/mc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rus-linux.net/MyLDP/consol/midnight-commander.html" TargetMode="External" /><Relationship Type="http://schemas.openxmlformats.org/officeDocument/2006/relationships/hyperlink" Id="rId69" Target="https://manpages.ubuntu.com/manpages/trusty/ru/man1/mc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агдеров Камал</dc:creator>
  <dc:language>ru-RU</dc:language>
  <cp:keywords/>
  <dcterms:created xsi:type="dcterms:W3CDTF">2023-03-24T19:13:17Z</dcterms:created>
  <dcterms:modified xsi:type="dcterms:W3CDTF">2023-03-24T1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7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